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8936FD" w14:textId="20711A6B" w:rsidR="00941338" w:rsidRPr="009B6086" w:rsidRDefault="00EF1961" w:rsidP="009B6086">
      <w:pPr>
        <w:suppressAutoHyphens/>
        <w:jc w:val="center"/>
        <w:rPr>
          <w:rFonts w:ascii="Times New Roman" w:hAnsi="Times New Roman" w:cs="Times New Roman"/>
          <w:b/>
          <w:sz w:val="24"/>
          <w:szCs w:val="24"/>
          <w:lang w:val="pl-PL"/>
        </w:rPr>
      </w:pPr>
      <w:r w:rsidRPr="00A41EDB">
        <w:rPr>
          <w:rFonts w:ascii="Times New Roman" w:hAnsi="Times New Roman" w:cs="Times New Roman"/>
          <w:b/>
          <w:sz w:val="24"/>
          <w:szCs w:val="24"/>
          <w:lang w:val="pl-PL"/>
        </w:rPr>
        <w:t>OPIS PRZEDMIOTU ZAMÓWIENIA</w:t>
      </w:r>
    </w:p>
    <w:p w14:paraId="748572A8" w14:textId="77777777" w:rsidR="00941338" w:rsidRPr="00941338" w:rsidRDefault="00941338" w:rsidP="00941338">
      <w:pPr>
        <w:suppressAutoHyphens/>
        <w:overflowPunct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 w:rsidRPr="00941338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Opis przedmiotu zamówienia/Formularz wymagań technicznych </w:t>
      </w:r>
    </w:p>
    <w:p w14:paraId="3E8C87B9" w14:textId="77777777" w:rsidR="00941338" w:rsidRPr="00941338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14B2F79E" w14:textId="4FC72DF8" w:rsidR="00941338" w:rsidRDefault="00941338" w:rsidP="00941338">
      <w:pPr>
        <w:suppressAutoHyphens/>
        <w:overflowPunct w:val="0"/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</w:pPr>
      <w:r w:rsidRPr="0094133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Przedmiotem zamówienia jest </w:t>
      </w:r>
      <w:r w:rsidR="002F1AA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s</w:t>
      </w:r>
      <w:r w:rsidR="002F1AA0" w:rsidRPr="002F1AA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pektrometr emisji atomowej ze wzbudzeniem w plazmie sprzężonej indukcyjnie</w:t>
      </w:r>
      <w:r w:rsidR="002F1AA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(ICP)</w:t>
      </w:r>
      <w:r w:rsidRPr="0094133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 z </w:t>
      </w:r>
      <w:r w:rsidR="00964D6F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dodatkowym wyposażeniem</w:t>
      </w:r>
      <w:r w:rsidRPr="00941338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. Aparatura będzie przeznaczona do prac badawczych, w tym </w:t>
      </w:r>
      <w:r w:rsidR="00D20770" w:rsidRPr="00D2077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 xml:space="preserve">jakościowej oraz ilościowej analizy związków </w:t>
      </w:r>
      <w:r w:rsidR="002F1AA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nieorganicznych i organiczno-nieorganicznych</w:t>
      </w:r>
      <w:r w:rsidR="00D20770">
        <w:rPr>
          <w:rFonts w:ascii="Times New Roman" w:eastAsia="Calibri" w:hAnsi="Times New Roman" w:cs="Times New Roman"/>
          <w:b/>
          <w:bCs/>
          <w:sz w:val="24"/>
          <w:szCs w:val="24"/>
          <w:lang w:val="pl-PL" w:eastAsia="pl-PL"/>
        </w:rPr>
        <w:t>.</w:t>
      </w:r>
    </w:p>
    <w:p w14:paraId="4714BA4C" w14:textId="77777777" w:rsidR="00941338" w:rsidRPr="00941338" w:rsidRDefault="00941338" w:rsidP="00941338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tbl>
      <w:tblPr>
        <w:tblW w:w="13887" w:type="dxa"/>
        <w:tblInd w:w="109" w:type="dxa"/>
        <w:tblLook w:val="04A0" w:firstRow="1" w:lastRow="0" w:firstColumn="1" w:lastColumn="0" w:noHBand="0" w:noVBand="1"/>
      </w:tblPr>
      <w:tblGrid>
        <w:gridCol w:w="566"/>
        <w:gridCol w:w="10380"/>
        <w:gridCol w:w="2941"/>
      </w:tblGrid>
      <w:tr w:rsidR="00941338" w:rsidRPr="00964D6F" w14:paraId="7E2142C6" w14:textId="77777777" w:rsidTr="00551D24"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D235CD" w14:textId="77777777" w:rsidR="00941338" w:rsidRPr="00941338" w:rsidRDefault="00941338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caps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caps/>
                <w:lang w:val="pl-PL" w:eastAsia="pl-PL"/>
              </w:rPr>
              <w:t xml:space="preserve"> </w:t>
            </w:r>
          </w:p>
          <w:p w14:paraId="0B66C54E" w14:textId="3E6E0BE4" w:rsidR="00941338" w:rsidRPr="00A21D1E" w:rsidRDefault="002F1AA0" w:rsidP="00941338">
            <w:pPr>
              <w:suppressAutoHyphens/>
              <w:overflowPunct w:val="0"/>
              <w:spacing w:after="140" w:line="276" w:lineRule="auto"/>
              <w:jc w:val="center"/>
              <w:rPr>
                <w:rFonts w:ascii="Times New Roman" w:eastAsia="Droid Sans Fallback" w:hAnsi="Times New Roman" w:cs="Times New Roman"/>
                <w:b/>
                <w:bCs/>
                <w:kern w:val="2"/>
                <w:sz w:val="24"/>
                <w:szCs w:val="24"/>
                <w:lang w:val="pl-PL" w:eastAsia="zh-CN" w:bidi="hi-IN"/>
              </w:rPr>
            </w:pPr>
            <w:r w:rsidRPr="00A21D1E">
              <w:rPr>
                <w:rFonts w:ascii="Times New Roman" w:eastAsia="Droid Sans Fallback" w:hAnsi="Times New Roman" w:cs="Times New Roman"/>
                <w:b/>
                <w:bCs/>
                <w:kern w:val="2"/>
                <w:sz w:val="24"/>
                <w:szCs w:val="24"/>
                <w:lang w:val="pl-PL" w:eastAsia="zh-CN" w:bidi="hi-IN"/>
              </w:rPr>
              <w:t>Spektrometr emisji atomowej ze wzbudzeniem w plazmie sprzężonej indukcyjnie (ICP)</w:t>
            </w:r>
            <w:r w:rsidR="00D20770" w:rsidRPr="00A21D1E">
              <w:rPr>
                <w:rFonts w:ascii="Times New Roman" w:eastAsia="Droid Sans Fallback" w:hAnsi="Times New Roman" w:cs="Times New Roman"/>
                <w:b/>
                <w:bCs/>
                <w:kern w:val="2"/>
                <w:sz w:val="24"/>
                <w:szCs w:val="24"/>
                <w:lang w:val="pl-PL" w:eastAsia="zh-CN" w:bidi="hi-IN"/>
              </w:rPr>
              <w:t xml:space="preserve"> z </w:t>
            </w:r>
            <w:r w:rsidR="00964D6F" w:rsidRPr="00A21D1E">
              <w:rPr>
                <w:rFonts w:ascii="Times New Roman" w:eastAsia="Droid Sans Fallback" w:hAnsi="Times New Roman" w:cs="Times New Roman"/>
                <w:b/>
                <w:bCs/>
                <w:kern w:val="2"/>
                <w:sz w:val="24"/>
                <w:szCs w:val="24"/>
                <w:lang w:val="pl-PL" w:eastAsia="zh-CN" w:bidi="hi-IN"/>
              </w:rPr>
              <w:t>dodatkowym wyposażeniem</w:t>
            </w:r>
          </w:p>
          <w:p w14:paraId="00ABEDEC" w14:textId="0E3702C7" w:rsidR="00941338" w:rsidRPr="00941338" w:rsidRDefault="00941338" w:rsidP="0094133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Producent (marka) 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……………………………</w:t>
            </w:r>
            <w:r w:rsidRPr="00941338">
              <w:rPr>
                <w:rFonts w:ascii="Times New Roman" w:eastAsia="Times New Roman" w:hAnsi="Times New Roman" w:cs="Times New Roman"/>
                <w:bCs/>
                <w:i/>
                <w:lang w:val="pl-PL" w:eastAsia="pl-PL"/>
              </w:rPr>
              <w:t>(</w:t>
            </w:r>
            <w:r w:rsidR="00EA36F7">
              <w:rPr>
                <w:rFonts w:ascii="Times New Roman" w:eastAsia="Times New Roman" w:hAnsi="Times New Roman" w:cs="Times New Roman"/>
                <w:bCs/>
                <w:i/>
                <w:iCs/>
                <w:lang w:val="pl-PL" w:eastAsia="pl-PL"/>
              </w:rPr>
              <w:t>n</w:t>
            </w:r>
            <w:r w:rsidRPr="00941338">
              <w:rPr>
                <w:rFonts w:ascii="Times New Roman" w:eastAsia="Times New Roman" w:hAnsi="Times New Roman" w:cs="Times New Roman"/>
                <w:bCs/>
                <w:i/>
                <w:iCs/>
                <w:lang w:val="pl-PL" w:eastAsia="pl-PL"/>
              </w:rPr>
              <w:t>ależy podać)</w:t>
            </w:r>
          </w:p>
          <w:p w14:paraId="5ED32D21" w14:textId="77777777" w:rsidR="00941338" w:rsidRPr="00941338" w:rsidRDefault="00941338" w:rsidP="00941338">
            <w:pPr>
              <w:suppressAutoHyphens/>
              <w:overflowPunct w:val="0"/>
              <w:spacing w:before="120" w:line="252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 xml:space="preserve">Typ/model 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……………………………………………….. (</w:t>
            </w:r>
            <w:r w:rsidRPr="00941338">
              <w:rPr>
                <w:rFonts w:ascii="Times New Roman" w:eastAsia="Times New Roman" w:hAnsi="Times New Roman" w:cs="Times New Roman"/>
                <w:bCs/>
                <w:i/>
                <w:iCs/>
                <w:lang w:val="pl-PL" w:eastAsia="pl-PL"/>
              </w:rPr>
              <w:t>należy wpisać</w:t>
            </w:r>
            <w:r w:rsidRPr="00941338">
              <w:rPr>
                <w:rFonts w:ascii="Times New Roman" w:eastAsia="Times New Roman" w:hAnsi="Times New Roman" w:cs="Times New Roman"/>
                <w:bCs/>
                <w:lang w:val="pl-PL" w:eastAsia="pl-PL"/>
              </w:rPr>
              <w:t>)</w:t>
            </w:r>
          </w:p>
          <w:p w14:paraId="6677463F" w14:textId="69694472" w:rsidR="00941338" w:rsidRPr="00941338" w:rsidRDefault="00941338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Cs w:val="24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b/>
                <w:lang w:val="pl-PL" w:eastAsia="pl-PL"/>
              </w:rPr>
              <w:t>Fabrycznie nowe urządzenie, nie eksponowane.</w:t>
            </w:r>
          </w:p>
          <w:p w14:paraId="08CEBC7A" w14:textId="77777777" w:rsidR="00941338" w:rsidRPr="00941338" w:rsidRDefault="0094133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aps/>
                <w:sz w:val="20"/>
                <w:szCs w:val="20"/>
                <w:lang w:val="pl-PL" w:eastAsia="pl-PL"/>
              </w:rPr>
            </w:pPr>
          </w:p>
        </w:tc>
      </w:tr>
      <w:tr w:rsidR="00551D24" w:rsidRPr="00964D6F" w14:paraId="3C160A56" w14:textId="77777777" w:rsidTr="009A20A7">
        <w:trPr>
          <w:trHeight w:val="318"/>
        </w:trPr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0B9772" w14:textId="77777777" w:rsidR="00551D24" w:rsidRPr="0094133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Lp.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8E4DF" w14:textId="36FE5C7A" w:rsidR="00551D24" w:rsidRPr="00507139" w:rsidRDefault="00E11FF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pl-PL" w:eastAsia="pl-PL"/>
              </w:rPr>
              <w:t>Parametry techniczne wymagane przez Zamawiającego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0C6A" w14:textId="0CF4C452" w:rsidR="00551D24" w:rsidRPr="0094133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Parametry techniczne oferowane</w:t>
            </w:r>
            <w:r w:rsidR="00E11FF4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przez Wykonawcę</w:t>
            </w: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 </w:t>
            </w:r>
          </w:p>
        </w:tc>
      </w:tr>
      <w:tr w:rsidR="00551D24" w:rsidRPr="00941338" w14:paraId="7A7CFBE4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975830" w14:textId="77777777" w:rsidR="00551D24" w:rsidRPr="0094133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941338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DA76C" w14:textId="6B3716AF" w:rsidR="00551D24" w:rsidRPr="00507139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4CAC5B" w14:textId="0C5DFAB9" w:rsidR="00551D24" w:rsidRPr="00941338" w:rsidRDefault="00551D24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</w:tr>
      <w:tr w:rsidR="001C5288" w:rsidRPr="00964D6F" w14:paraId="582CAA6F" w14:textId="77777777" w:rsidTr="001C5288">
        <w:trPr>
          <w:trHeight w:val="452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EF3D3" w14:textId="103FA76B" w:rsidR="001C5288" w:rsidRPr="00507139" w:rsidRDefault="001C5288" w:rsidP="001C528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1. </w:t>
            </w:r>
            <w:r w:rsidR="002F1AA0" w:rsidRPr="002F1A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Spektrometr emisji atomowej ze wzbudzeniem w plazmie sprzężonej indukcyjnie (ICP)</w:t>
            </w:r>
            <w:r w:rsidR="009A20A7" w:rsidRPr="0050713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 xml:space="preserve"> (1 szt.)</w:t>
            </w:r>
          </w:p>
        </w:tc>
      </w:tr>
      <w:tr w:rsidR="00551D24" w:rsidRPr="00941338" w14:paraId="0C3FEBA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85C0E" w14:textId="76D2238B" w:rsidR="00551D24" w:rsidRPr="00E54F8B" w:rsidRDefault="001C528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551D24"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60FF2" w14:textId="16F31AA0" w:rsidR="00551D24" w:rsidRPr="00507139" w:rsidRDefault="002F1AA0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Zakres spektralny co najmniej 167-800 </w:t>
            </w:r>
            <w:proofErr w:type="spellStart"/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m</w:t>
            </w:r>
            <w:proofErr w:type="spellEnd"/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DEE8703" w14:textId="77777777" w:rsidR="00551D24" w:rsidRPr="00E54F8B" w:rsidRDefault="00551D24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2BE5E98" w14:textId="77777777" w:rsidR="00551D24" w:rsidRPr="00E54F8B" w:rsidRDefault="00551D24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51D24" w:rsidRPr="00941338" w14:paraId="0242F331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04759D" w14:textId="79CB8C4F" w:rsidR="00551D24" w:rsidRPr="00E54F8B" w:rsidRDefault="001C5288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551D24"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20E7CB" w14:textId="541BCFED" w:rsidR="00551D24" w:rsidRPr="00507139" w:rsidRDefault="002F1AA0" w:rsidP="002F1AA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J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dnoczesna rejestracja lini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szystkich pierwiastków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BB142E7" w14:textId="77777777" w:rsidR="00551D24" w:rsidRPr="00E54F8B" w:rsidRDefault="00551D24" w:rsidP="00551D2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F6935D4" w14:textId="7A606B16" w:rsidR="00551D24" w:rsidRPr="00E54F8B" w:rsidRDefault="00551D24" w:rsidP="00551D24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51D24" w:rsidRPr="00941338" w14:paraId="3B0878C2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85313" w14:textId="700FD91F" w:rsidR="00551D24" w:rsidRPr="00E54F8B" w:rsidRDefault="009A20A7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551D24"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C7DB50" w14:textId="60807B69" w:rsidR="00551D24" w:rsidRPr="00507139" w:rsidRDefault="002F1AA0" w:rsidP="00941338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ść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bocz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j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obserwacj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lazmy na różnych wysokościach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8D658F" w14:textId="77777777" w:rsidR="00EA36F7" w:rsidRPr="00E54F8B" w:rsidRDefault="00EA36F7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C357CFB" w14:textId="567DC7A2" w:rsidR="00551D24" w:rsidRPr="00E54F8B" w:rsidRDefault="00EA36F7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551D24" w:rsidRPr="00941338" w14:paraId="184B32A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F678E" w14:textId="4BD120E6" w:rsidR="00551D24" w:rsidRPr="00E54F8B" w:rsidRDefault="009A20A7" w:rsidP="00941338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</w:t>
            </w:r>
            <w:r w:rsidR="00551D24"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4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E4611E" w14:textId="59E005B6" w:rsidR="00551D24" w:rsidRPr="00507139" w:rsidRDefault="002F1AA0" w:rsidP="002F1AA0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etektor półprzewodnikowy CCD, monokrystaliczny, składający się z co najmniej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1 miliona pikseli wyposażony w system zapobiegający przesyceniu sygnałem 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ikselach z odprowadzeniem ładunku po przeciwnej stronie do naświetlanej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3D1FFAA" w14:textId="77777777" w:rsidR="00EA36F7" w:rsidRPr="00E54F8B" w:rsidRDefault="00EA36F7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C6E8E05" w14:textId="7A49C66A" w:rsidR="00551D24" w:rsidRPr="00E54F8B" w:rsidRDefault="00EA36F7" w:rsidP="00EA36F7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4456CF" w14:paraId="037C70E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000FC" w14:textId="1A77148D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5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2832A" w14:textId="6A0EB9FB" w:rsidR="004456CF" w:rsidRPr="002F1AA0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Użycie argonu jako gazu nośnego, o czystości nie mniej niż </w:t>
            </w:r>
            <w:r w:rsidRPr="004456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</w:t>
            </w:r>
            <w:r w:rsidRPr="004456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95%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67524BC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B7E9DE7" w14:textId="770EFEA2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941338" w14:paraId="3FF373A3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07E31" w14:textId="655C3385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6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5F444" w14:textId="39E0F221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użycie argonu w warunkach rutynowej pracy nie większe niż 12 l/min oraz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możliwość przejścia aparatu w tryb </w:t>
            </w:r>
            <w:proofErr w:type="spellStart"/>
            <w:r w:rsid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</w:t>
            </w:r>
            <w:r w:rsidR="00ED36CC" w:rsidRP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o-</w:t>
            </w:r>
            <w:r w:rsid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="00ED36CC" w:rsidRP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de</w:t>
            </w:r>
            <w:proofErr w:type="spellEnd"/>
            <w:r w:rsidR="00ED36CC" w:rsidRP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:</w:t>
            </w:r>
            <w:r w:rsid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pewniający zużycie argonu na poziomie 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iększym niż 6 l/min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FB6D87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098C612" w14:textId="54A5DFB5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941338" w14:paraId="042CDD52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39F5D3" w14:textId="1D316E67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7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9856E0" w14:textId="21499178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Rozpylacz koncentryczny i cyklonową komorę mgielną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F788D6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049A431" w14:textId="54492580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941338" w14:paraId="2FBB2F2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6630A" w14:textId="0C652D47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8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2496F" w14:textId="5BD0B51C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Układ optyczny typu </w:t>
            </w:r>
            <w:proofErr w:type="spellStart"/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chelle</w:t>
            </w:r>
            <w:proofErr w:type="spellEnd"/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 próżniowy, nie wymagający dodatkowego gazu d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emywania optyki spektrometru, wyposażony w lustra Schmidta korygując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F1A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berrację optyczną i astygmatyzm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DDE889F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D07CFC8" w14:textId="1D2C2111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2F1AA0" w14:paraId="2AB9E00A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593F3" w14:textId="2086B7B0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9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9AD70" w14:textId="480EB7D2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ystem zapewniający stałą korekcję mocy w zależności od warunków panującyc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 plazmie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3B21114" w14:textId="77777777" w:rsidR="004456CF" w:rsidRPr="0025074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39F8B8F" w14:textId="6145DF3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tak/nie</w:t>
            </w:r>
          </w:p>
        </w:tc>
      </w:tr>
      <w:tr w:rsidR="004456CF" w:rsidRPr="00941338" w14:paraId="48D4E78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BF1546" w14:textId="6B41ABEF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1.10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FD7BF" w14:textId="743D009F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żli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ść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jednoczesn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go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omia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u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linii analitycznej oraz tła po ob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tronach piku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3CF44DE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1124B8DE" w14:textId="3191C9A6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941338" w14:paraId="6E11CB83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D603BB" w14:textId="516DD739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59E6E3" w14:textId="31231007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Rozdzielczość optyczna nie gorsza niż 5 </w:t>
            </w:r>
            <w:proofErr w:type="spellStart"/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m</w:t>
            </w:r>
            <w:proofErr w:type="spellEnd"/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rzy 200 </w:t>
            </w:r>
            <w:proofErr w:type="spellStart"/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nm</w:t>
            </w:r>
            <w:proofErr w:type="spellEnd"/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CC4061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4FB7704" w14:textId="39CEBAFB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ED36CC" w:rsidRPr="00ED36CC" w14:paraId="13EEFF73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3E1AF4" w14:textId="032DE402" w:rsidR="00ED36CC" w:rsidRPr="00E54F8B" w:rsidRDefault="00ED36CC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2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CD7B0" w14:textId="0A7439E5" w:rsidR="00ED36CC" w:rsidRPr="0025074B" w:rsidRDefault="00ED36CC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Sposób kalibracji aparatu – </w:t>
            </w:r>
            <w:proofErr w:type="spellStart"/>
            <w:r w:rsidRP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kalibracja</w:t>
            </w:r>
            <w:proofErr w:type="spellEnd"/>
            <w:r w:rsidRPr="00ED36C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ykonywana przez aparat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62A7ABB" w14:textId="77777777" w:rsidR="00ED36CC" w:rsidRPr="00E54F8B" w:rsidRDefault="00ED36CC" w:rsidP="00ED36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70B34A2" w14:textId="26B2FCBA" w:rsidR="00ED36CC" w:rsidRPr="00E54F8B" w:rsidRDefault="00ED36CC" w:rsidP="00ED36CC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4456CF" w:rsidRPr="00941338" w14:paraId="1425001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0C49A" w14:textId="237C1219" w:rsidR="004456CF" w:rsidRPr="00E54F8B" w:rsidRDefault="004456C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1.1</w:t>
            </w:r>
            <w:r w:rsidR="00ED36CC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53430D" w14:textId="22D3F37D" w:rsidR="004456CF" w:rsidRPr="00507139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Czas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gotowości do pracy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 włączeniu oraz zapaleniu plazmy p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kresie przestoju wynoszącym co najmniej 1 tydzień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nie dłuż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ej niż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30 minut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D29F16" w14:textId="77777777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2403459" w14:textId="6C2DEF33" w:rsidR="004456CF" w:rsidRPr="00E54F8B" w:rsidRDefault="004456C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964D6F" w14:paraId="3C2F4EC0" w14:textId="77777777" w:rsidTr="00964D6F">
        <w:trPr>
          <w:trHeight w:val="436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0F90E" w14:textId="5E61FC4A" w:rsidR="00964D6F" w:rsidRPr="00964D6F" w:rsidRDefault="00964D6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</w:pPr>
            <w:r w:rsidRPr="00964D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pl-PL" w:eastAsia="pl-PL"/>
              </w:rPr>
              <w:t>2. Dodatkowe wyposażenie</w:t>
            </w:r>
          </w:p>
        </w:tc>
      </w:tr>
      <w:tr w:rsidR="00964D6F" w:rsidRPr="00964D6F" w14:paraId="5BF95466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F80A4" w14:textId="4C388541" w:rsidR="00964D6F" w:rsidRPr="00E54F8B" w:rsidRDefault="00964D6F" w:rsidP="004456C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1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6CF99" w14:textId="1721638A" w:rsidR="00964D6F" w:rsidRPr="0025074B" w:rsidRDefault="00964D6F" w:rsidP="004456C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ompa próżniowa (1 szt.) o niezbędnych parametrach dedykowana do pracy ze spektrometrem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A9C9E62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56A6E703" w14:textId="0574CEA0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964D6F" w14:paraId="16939DAE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AA2B6" w14:textId="428E045C" w:rsidR="00964D6F" w:rsidRDefault="00964D6F" w:rsidP="00964D6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 xml:space="preserve">2.2 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58D14" w14:textId="723E4F6E" w:rsidR="00964D6F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Urządzenie ma być dostarczone wraz z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ompletnym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estawem komputerowy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1 szt.)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nimalnych parametrach wystarczających do płynnej i poprawnej pracy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do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urządze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:</w:t>
            </w:r>
          </w:p>
          <w:p w14:paraId="5412049E" w14:textId="77777777" w:rsidR="00964D6F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- system operacyjny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Windows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10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ofessional lub nowsz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5247FEC2" w14:textId="77777777" w:rsidR="00964D6F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- pamięć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8 GB RAM, SSD 500 G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67011A8C" w14:textId="2F053EC1" w:rsidR="00964D6F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- min.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’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olorowy monitor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,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mysz optyczna, klawiatur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4549A0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064656C" w14:textId="38268553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964D6F" w14:paraId="46C67A51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7D4F2D" w14:textId="5DB1A025" w:rsidR="00964D6F" w:rsidRDefault="00964D6F" w:rsidP="00964D6F">
            <w:p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2.3</w:t>
            </w: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AE72C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programowanie sterujące pracą spektrometru musi:</w:t>
            </w:r>
          </w:p>
          <w:p w14:paraId="64037A32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być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kompatybilne z systemem operacyjnym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rczonego przez Wykonawcę komputera;</w:t>
            </w:r>
          </w:p>
          <w:p w14:paraId="7473A9B3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osiadać bibliotekę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wier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jącą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co najmniej 110 000 linii spektralnyc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14423A8E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być wielozadaniowe i </w:t>
            </w:r>
            <w:r w:rsidRPr="004456C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ieć możliwość wyświetlania informacji o stanie spektrometru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, a także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pewniać kontrolę wszystkich parametrów spektrometru oraz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bieranie i obróbkę wynikó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4BCD1D3F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siadać możliwość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apamiętywania i ponown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j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izualizacji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idm oraz możliwość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bierania optymalnych parametrów pomiarów (takich jak przepływy gazów, moc)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16E7D48E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być dostępne w języku angielskim i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/lub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polskim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56D1F6D2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mieć domyślne wprowadzone parametry dla każdego z mierzonych pierwiastkó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4FF6A8B6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umożliwiać zmianę parametrów analizy i ponowne przeliczenie wyników bez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konieczności wykonania powtórnej analiz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44B32077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umożliwiać przeprowadzenie standardowych metod kalibracji wielopierwiastkowej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oraz metod dodatku wzorc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26F1409C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dawać możliwość dostępu do rezultatów przez połączeni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dalne (min. lokalne);</w:t>
            </w:r>
          </w:p>
          <w:p w14:paraId="1048702D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zwalać na pracę w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tryb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ie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jakościow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oraz ilościowy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m;</w:t>
            </w:r>
          </w:p>
          <w:p w14:paraId="4604171C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pozwalać na obróbkę danych oraz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enerowanie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raportów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25F75FD2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zapewniać automatyczny wybór optymalnej długości fali dla analizy daneg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ierwiastk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1E23BC2E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mieć możliwość definiowania/rejestracji przez użytkownika nowych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ługości fali dla dowolnego pierwiastka nie przypisanych w program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5BF6EFB9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mieć możliwość eksportu danych do pliku CSV lub pliku tekstoweg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2B578332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płynnie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spółpracować z programami Microsoft Word i Excel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5750D9B9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posiadać funkcje automatycznie ustaw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jącą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optymalne warunki analizy ilościowej (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rzy tworzeniu nowej metody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raz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matycznie wykonuj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ącą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sprawdza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prawności danych po pomiarz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53BD6FC3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−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posiadać funkcje szacowania czasu pomiaru i odliczania czasu do końca pomiaru;</w:t>
            </w:r>
          </w:p>
          <w:p w14:paraId="257578B6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lastRenderedPageBreak/>
              <w:t>− monitorować stan pompy próżniowej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26A4B509" w14:textId="77777777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umożliwiać włączenie plazmy z poziomu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;</w:t>
            </w:r>
          </w:p>
          <w:p w14:paraId="34535DC5" w14:textId="17C1E8B9" w:rsidR="00964D6F" w:rsidRPr="0025074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− posiadać możliwość automatycznego wyłączania plazmy po zakończonej analiz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C993B5E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lastRenderedPageBreak/>
              <w:t>……………………</w:t>
            </w:r>
          </w:p>
          <w:p w14:paraId="7D41221C" w14:textId="4D877E28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152E03" w14:paraId="0F22DC3D" w14:textId="77777777" w:rsidTr="009F41FB">
        <w:trPr>
          <w:trHeight w:val="454"/>
        </w:trPr>
        <w:tc>
          <w:tcPr>
            <w:tcW w:w="1388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BD4E3" w14:textId="43969C13" w:rsidR="00964D6F" w:rsidRPr="00507139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lastRenderedPageBreak/>
              <w:t>3</w:t>
            </w:r>
            <w:r w:rsidRPr="005144F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l-PL" w:eastAsia="pl-PL"/>
              </w:rPr>
              <w:t>. Wymagania ogólne</w:t>
            </w:r>
          </w:p>
        </w:tc>
      </w:tr>
      <w:tr w:rsidR="00964D6F" w:rsidRPr="00941338" w14:paraId="460FAB94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962E98" w14:textId="0F64C33B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8645F9" w14:textId="789EEE7C" w:rsidR="00964D6F" w:rsidRPr="00507139" w:rsidRDefault="00964D6F" w:rsidP="00587EE1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alacja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pektrometru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z doprowadzeniem gazów niezbędnych do pracy urządzenia przez autoryzowany serwis</w:t>
            </w:r>
            <w:r w:rsidR="00A21D1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E6DA44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4A37499B" w14:textId="3B5032BA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941338" w14:paraId="4E69C555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3B1C5C" w14:textId="27A275B1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BBC466" w14:textId="203B4F50" w:rsidR="00964D6F" w:rsidRPr="00507139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144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ostarczone wraz z urządzeniem oprogramowanie do analizy danych powinno być zainstalowano na dostarczonym przez Wykonawcę komputerze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8958B1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736A41C3" w14:textId="7B279D99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4D62F4" w14:paraId="55DDDAAE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6C6F2" w14:textId="77777777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ADA3A" w14:textId="40593CD3" w:rsidR="00964D6F" w:rsidRPr="00507139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Szkolenie instalacyjne z obsługi aparatu i oprogramowania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(min. 1-dniowe)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F93E6A8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AE2B245" w14:textId="78049744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25074B" w14:paraId="16F5656F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757613" w14:textId="77777777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F928A" w14:textId="2D522F11" w:rsidR="00964D6F" w:rsidRPr="00507139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D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odatkowe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(min.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2-dniow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) aplikacyjne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szkolenie z obsługi sprzętu i oprogramowania w terminie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ustalonym przez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Zamawiającego</w:t>
            </w:r>
            <w:r w:rsidRPr="0025074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 w </w:t>
            </w:r>
            <w:r w:rsidRPr="0070582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terminie do 6 miesięcy po zakończonej instalacji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75F562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24E59798" w14:textId="74537250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4D62F4" w14:paraId="0CE288CB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4EB6A" w14:textId="77777777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80565" w14:textId="111ACE92" w:rsidR="00964D6F" w:rsidRPr="00A21D1E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trike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Autoryzowany serwis gwarancyjny i pogwarancyjny</w:t>
            </w:r>
            <w:r w:rsidR="00A21D1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.</w:t>
            </w:r>
            <w:bookmarkStart w:id="0" w:name="_GoBack"/>
            <w:bookmarkEnd w:id="0"/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1F38A46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6533BCE5" w14:textId="070C7F7E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941338" w14:paraId="574F18B0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B7F75" w14:textId="1E89D72D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8C63" w14:textId="247A7225" w:rsidR="00964D6F" w:rsidRPr="00507139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nstrukcje użytkownika w j. polskim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 xml:space="preserve">i/lub </w:t>
            </w: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w j. angielskim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D15351" w14:textId="77777777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……………</w:t>
            </w:r>
          </w:p>
          <w:p w14:paraId="30D7867C" w14:textId="5D7620AB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tak/nie</w:t>
            </w:r>
          </w:p>
        </w:tc>
      </w:tr>
      <w:tr w:rsidR="00964D6F" w:rsidRPr="00941338" w14:paraId="12972E68" w14:textId="77777777" w:rsidTr="009A20A7"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230A2" w14:textId="2910A4F4" w:rsidR="00964D6F" w:rsidRPr="00887DA3" w:rsidRDefault="00964D6F" w:rsidP="00964D6F">
            <w:pPr>
              <w:pStyle w:val="Akapitzlist"/>
              <w:numPr>
                <w:ilvl w:val="1"/>
                <w:numId w:val="12"/>
              </w:numPr>
              <w:suppressAutoHyphens/>
              <w:overflowPunct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</w:p>
        </w:tc>
        <w:tc>
          <w:tcPr>
            <w:tcW w:w="10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09EB5" w14:textId="5B6A9413" w:rsidR="00964D6F" w:rsidRPr="00507139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</w:pPr>
            <w:r w:rsidRPr="0050713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l-PL" w:eastAsia="pl-PL"/>
              </w:rPr>
              <w:t>Gwarancja minimum 24 miesiące</w:t>
            </w:r>
          </w:p>
        </w:tc>
        <w:tc>
          <w:tcPr>
            <w:tcW w:w="2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57BFCD" w14:textId="1EA3C1C5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……… mies.</w:t>
            </w:r>
          </w:p>
          <w:p w14:paraId="49D52FCA" w14:textId="36504149" w:rsidR="00964D6F" w:rsidRPr="00E54F8B" w:rsidRDefault="00964D6F" w:rsidP="00964D6F">
            <w:pPr>
              <w:suppressAutoHyphens/>
              <w:overflowPunct w:val="0"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</w:pPr>
            <w:r w:rsidRPr="00E54F8B">
              <w:rPr>
                <w:rFonts w:ascii="Times New Roman" w:eastAsia="Times New Roman" w:hAnsi="Times New Roman" w:cs="Times New Roman"/>
                <w:sz w:val="20"/>
                <w:szCs w:val="20"/>
                <w:lang w:val="pl-PL" w:eastAsia="pl-PL"/>
              </w:rPr>
              <w:t>Należy wpisać</w:t>
            </w:r>
          </w:p>
        </w:tc>
      </w:tr>
    </w:tbl>
    <w:p w14:paraId="2974ED6F" w14:textId="77777777" w:rsidR="00574BFC" w:rsidRPr="00574BFC" w:rsidRDefault="00574BFC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</w:p>
    <w:p w14:paraId="0661803C" w14:textId="30AB022F" w:rsidR="00574BFC" w:rsidRPr="00574BFC" w:rsidRDefault="00A37CCE" w:rsidP="00574BFC">
      <w:pPr>
        <w:suppressAutoHyphens/>
        <w:overflowPunct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Wymagania opisane wyżej </w:t>
      </w:r>
      <w:r w:rsidRPr="00A37CCE"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>są wymaganiami minimalnymi. Nie spełnianie któregokolwiek z wymagań minimalnych przez oferowaną aparaturę skutkować będzie odrzuceniem oferty.</w:t>
      </w:r>
      <w:r>
        <w:rPr>
          <w:rFonts w:ascii="Times New Roman" w:eastAsia="Times New Roman" w:hAnsi="Times New Roman" w:cs="Times New Roman"/>
          <w:sz w:val="24"/>
          <w:szCs w:val="24"/>
          <w:lang w:val="pl-PL" w:eastAsia="pl-PL"/>
        </w:rPr>
        <w:t xml:space="preserve"> </w:t>
      </w:r>
    </w:p>
    <w:p w14:paraId="16C687AB" w14:textId="1BE516C0" w:rsidR="00513BA3" w:rsidRPr="00A41EDB" w:rsidRDefault="00513BA3" w:rsidP="007C3360">
      <w:pPr>
        <w:suppressAutoHyphens/>
        <w:jc w:val="both"/>
        <w:rPr>
          <w:rFonts w:ascii="Times New Roman" w:hAnsi="Times New Roman" w:cs="Times New Roman"/>
          <w:lang w:val="pl-PL"/>
        </w:rPr>
      </w:pPr>
    </w:p>
    <w:sectPr w:rsidR="00513BA3" w:rsidRPr="00A41EDB" w:rsidSect="00941338">
      <w:headerReference w:type="default" r:id="rId7"/>
      <w:pgSz w:w="15840" w:h="12240" w:orient="landscape"/>
      <w:pgMar w:top="1417" w:right="1135" w:bottom="1417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AA3039" w14:textId="77777777" w:rsidR="0024336C" w:rsidRDefault="0024336C" w:rsidP="00FC5481">
      <w:pPr>
        <w:spacing w:after="0" w:line="240" w:lineRule="auto"/>
      </w:pPr>
      <w:r>
        <w:separator/>
      </w:r>
    </w:p>
  </w:endnote>
  <w:endnote w:type="continuationSeparator" w:id="0">
    <w:p w14:paraId="6BA35B73" w14:textId="77777777" w:rsidR="0024336C" w:rsidRDefault="0024336C" w:rsidP="00FC5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E3E0E5" w14:textId="77777777" w:rsidR="0024336C" w:rsidRDefault="0024336C" w:rsidP="00FC5481">
      <w:pPr>
        <w:spacing w:after="0" w:line="240" w:lineRule="auto"/>
      </w:pPr>
      <w:r>
        <w:separator/>
      </w:r>
    </w:p>
  </w:footnote>
  <w:footnote w:type="continuationSeparator" w:id="0">
    <w:p w14:paraId="1343F9F1" w14:textId="77777777" w:rsidR="0024336C" w:rsidRDefault="0024336C" w:rsidP="00FC5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9FAA03" w14:textId="00383627" w:rsidR="00F0734E" w:rsidRPr="00F0734E" w:rsidRDefault="00F0734E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Załącznik nr 1</w:t>
    </w:r>
    <w:r w:rsidRPr="00F0734E"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 xml:space="preserve"> do Zaproszenia do składania ofert</w:t>
    </w:r>
  </w:p>
  <w:p w14:paraId="154A3A8A" w14:textId="1F6D0CBA" w:rsidR="00F0734E" w:rsidRPr="00F0734E" w:rsidRDefault="009A5EDD" w:rsidP="00F0734E">
    <w:pPr>
      <w:autoSpaceDE w:val="0"/>
      <w:autoSpaceDN w:val="0"/>
      <w:adjustRightInd w:val="0"/>
      <w:spacing w:after="0" w:line="240" w:lineRule="auto"/>
      <w:jc w:val="right"/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</w:pPr>
    <w:r>
      <w:rPr>
        <w:rFonts w:ascii="Times New Roman" w:eastAsia="Times New Roman" w:hAnsi="Times New Roman" w:cs="Times New Roman"/>
        <w:i/>
        <w:sz w:val="18"/>
        <w:szCs w:val="24"/>
        <w:lang w:val="pl-PL" w:eastAsia="pl-PL"/>
      </w:rPr>
      <w:t>nr postępowania WCh.262.03.2023</w:t>
    </w:r>
  </w:p>
  <w:p w14:paraId="65F8CBB2" w14:textId="77777777" w:rsidR="00F0734E" w:rsidRDefault="00F0734E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173AE7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4CE0E4C"/>
    <w:multiLevelType w:val="multilevel"/>
    <w:tmpl w:val="BC2C9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C9317F4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E4A61CC"/>
    <w:multiLevelType w:val="hybridMultilevel"/>
    <w:tmpl w:val="320C4A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E23B4"/>
    <w:multiLevelType w:val="hybridMultilevel"/>
    <w:tmpl w:val="C58E6104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1A14C3"/>
    <w:multiLevelType w:val="hybridMultilevel"/>
    <w:tmpl w:val="F662ADBA"/>
    <w:lvl w:ilvl="0" w:tplc="0415000F">
      <w:start w:val="1"/>
      <w:numFmt w:val="decimal"/>
      <w:lvlText w:val="%1."/>
      <w:lvlJc w:val="left"/>
      <w:pPr>
        <w:ind w:left="786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935CE"/>
    <w:multiLevelType w:val="hybridMultilevel"/>
    <w:tmpl w:val="CB228DBE"/>
    <w:lvl w:ilvl="0" w:tplc="31B8D0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5352A"/>
    <w:multiLevelType w:val="multilevel"/>
    <w:tmpl w:val="B3287F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4EB4D11"/>
    <w:multiLevelType w:val="hybridMultilevel"/>
    <w:tmpl w:val="76A2A90A"/>
    <w:lvl w:ilvl="0" w:tplc="D944B23E">
      <w:start w:val="1"/>
      <w:numFmt w:val="bullet"/>
      <w:lvlText w:val="−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2109E"/>
    <w:multiLevelType w:val="multilevel"/>
    <w:tmpl w:val="7758D6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C1820C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F8B7E77"/>
    <w:multiLevelType w:val="hybridMultilevel"/>
    <w:tmpl w:val="EEEA1E12"/>
    <w:lvl w:ilvl="0" w:tplc="D944B23E">
      <w:start w:val="1"/>
      <w:numFmt w:val="bullet"/>
      <w:lvlText w:val="−"/>
      <w:lvlJc w:val="left"/>
      <w:pPr>
        <w:ind w:left="1440" w:hanging="360"/>
      </w:pPr>
      <w:rPr>
        <w:rFonts w:ascii="Times New Roman" w:hAnsi="Times New Roman" w:cs="Times New Roman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103282"/>
    <w:multiLevelType w:val="multilevel"/>
    <w:tmpl w:val="4A448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1"/>
  </w:num>
  <w:num w:numId="9">
    <w:abstractNumId w:val="12"/>
  </w:num>
  <w:num w:numId="10">
    <w:abstractNumId w:val="2"/>
  </w:num>
  <w:num w:numId="11">
    <w:abstractNumId w:val="9"/>
  </w:num>
  <w:num w:numId="12">
    <w:abstractNumId w:val="7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tbS0sARiC3MDYyUdpeDU4uLM/DyQAuNaAOZAcIssAAAA"/>
  </w:docVars>
  <w:rsids>
    <w:rsidRoot w:val="00513BA3"/>
    <w:rsid w:val="00013A40"/>
    <w:rsid w:val="00016654"/>
    <w:rsid w:val="00032937"/>
    <w:rsid w:val="00036A93"/>
    <w:rsid w:val="0007653C"/>
    <w:rsid w:val="0007736F"/>
    <w:rsid w:val="00094486"/>
    <w:rsid w:val="000A5EA4"/>
    <w:rsid w:val="000C1069"/>
    <w:rsid w:val="000C5E21"/>
    <w:rsid w:val="000D473E"/>
    <w:rsid w:val="000D493E"/>
    <w:rsid w:val="000F2479"/>
    <w:rsid w:val="00101B91"/>
    <w:rsid w:val="0014182A"/>
    <w:rsid w:val="00142B91"/>
    <w:rsid w:val="00143243"/>
    <w:rsid w:val="00152E03"/>
    <w:rsid w:val="0015541E"/>
    <w:rsid w:val="001752D5"/>
    <w:rsid w:val="00185422"/>
    <w:rsid w:val="001962F9"/>
    <w:rsid w:val="001B606D"/>
    <w:rsid w:val="001C5288"/>
    <w:rsid w:val="001F1F8D"/>
    <w:rsid w:val="00200B4E"/>
    <w:rsid w:val="00210E40"/>
    <w:rsid w:val="002358BA"/>
    <w:rsid w:val="0024336C"/>
    <w:rsid w:val="0025074B"/>
    <w:rsid w:val="002572CD"/>
    <w:rsid w:val="00257EF3"/>
    <w:rsid w:val="002659ED"/>
    <w:rsid w:val="00294E86"/>
    <w:rsid w:val="002F1AA0"/>
    <w:rsid w:val="003234B2"/>
    <w:rsid w:val="00341EBB"/>
    <w:rsid w:val="00343ED0"/>
    <w:rsid w:val="00364BD2"/>
    <w:rsid w:val="003660CC"/>
    <w:rsid w:val="00386151"/>
    <w:rsid w:val="003A75E5"/>
    <w:rsid w:val="003D1E69"/>
    <w:rsid w:val="003D3402"/>
    <w:rsid w:val="003E2241"/>
    <w:rsid w:val="00424B83"/>
    <w:rsid w:val="00437EB1"/>
    <w:rsid w:val="004456CF"/>
    <w:rsid w:val="00463DE2"/>
    <w:rsid w:val="00475AB0"/>
    <w:rsid w:val="00497607"/>
    <w:rsid w:val="004A25C4"/>
    <w:rsid w:val="004D446E"/>
    <w:rsid w:val="004D55D2"/>
    <w:rsid w:val="004D62F4"/>
    <w:rsid w:val="00507139"/>
    <w:rsid w:val="00513BA3"/>
    <w:rsid w:val="005144FB"/>
    <w:rsid w:val="0052551D"/>
    <w:rsid w:val="00542088"/>
    <w:rsid w:val="00551D24"/>
    <w:rsid w:val="00574BFC"/>
    <w:rsid w:val="005753E4"/>
    <w:rsid w:val="00587EE1"/>
    <w:rsid w:val="005A4711"/>
    <w:rsid w:val="005B17EF"/>
    <w:rsid w:val="005C33E4"/>
    <w:rsid w:val="005C53D1"/>
    <w:rsid w:val="005D0E5B"/>
    <w:rsid w:val="005D3C89"/>
    <w:rsid w:val="005E074B"/>
    <w:rsid w:val="005E400B"/>
    <w:rsid w:val="005F2D1F"/>
    <w:rsid w:val="00610DF5"/>
    <w:rsid w:val="0062098E"/>
    <w:rsid w:val="006527E7"/>
    <w:rsid w:val="00653568"/>
    <w:rsid w:val="00657153"/>
    <w:rsid w:val="006717C2"/>
    <w:rsid w:val="0069433E"/>
    <w:rsid w:val="00696683"/>
    <w:rsid w:val="006B701E"/>
    <w:rsid w:val="006D74AA"/>
    <w:rsid w:val="006D7FCA"/>
    <w:rsid w:val="0070582B"/>
    <w:rsid w:val="00723C8B"/>
    <w:rsid w:val="0078184F"/>
    <w:rsid w:val="00781F8D"/>
    <w:rsid w:val="00783511"/>
    <w:rsid w:val="007C3360"/>
    <w:rsid w:val="007D5744"/>
    <w:rsid w:val="007E1710"/>
    <w:rsid w:val="007E55BA"/>
    <w:rsid w:val="007F065C"/>
    <w:rsid w:val="007F64E9"/>
    <w:rsid w:val="00813667"/>
    <w:rsid w:val="008520A4"/>
    <w:rsid w:val="008628B6"/>
    <w:rsid w:val="0087183F"/>
    <w:rsid w:val="00875B56"/>
    <w:rsid w:val="00887DA3"/>
    <w:rsid w:val="008C2CFB"/>
    <w:rsid w:val="00920685"/>
    <w:rsid w:val="009210CA"/>
    <w:rsid w:val="00931610"/>
    <w:rsid w:val="00941338"/>
    <w:rsid w:val="00962182"/>
    <w:rsid w:val="00964D6F"/>
    <w:rsid w:val="00970601"/>
    <w:rsid w:val="00976DD0"/>
    <w:rsid w:val="00980BD6"/>
    <w:rsid w:val="009815B8"/>
    <w:rsid w:val="0099102C"/>
    <w:rsid w:val="00995A6E"/>
    <w:rsid w:val="009A20A7"/>
    <w:rsid w:val="009A5EDD"/>
    <w:rsid w:val="009B6086"/>
    <w:rsid w:val="009C64C5"/>
    <w:rsid w:val="009D3570"/>
    <w:rsid w:val="009F269D"/>
    <w:rsid w:val="00A0265B"/>
    <w:rsid w:val="00A21D1E"/>
    <w:rsid w:val="00A37CCE"/>
    <w:rsid w:val="00A41EDB"/>
    <w:rsid w:val="00A82E89"/>
    <w:rsid w:val="00A861C2"/>
    <w:rsid w:val="00A954DA"/>
    <w:rsid w:val="00AA4DFA"/>
    <w:rsid w:val="00AB63B8"/>
    <w:rsid w:val="00AE5C8B"/>
    <w:rsid w:val="00B05130"/>
    <w:rsid w:val="00B0754B"/>
    <w:rsid w:val="00B4778B"/>
    <w:rsid w:val="00B53783"/>
    <w:rsid w:val="00B56B52"/>
    <w:rsid w:val="00B669AA"/>
    <w:rsid w:val="00B7411D"/>
    <w:rsid w:val="00B837B5"/>
    <w:rsid w:val="00B9506F"/>
    <w:rsid w:val="00BC45C8"/>
    <w:rsid w:val="00BC63C8"/>
    <w:rsid w:val="00BC721A"/>
    <w:rsid w:val="00C00E75"/>
    <w:rsid w:val="00C06D0E"/>
    <w:rsid w:val="00C14F51"/>
    <w:rsid w:val="00C14FF0"/>
    <w:rsid w:val="00C30A76"/>
    <w:rsid w:val="00C34DF0"/>
    <w:rsid w:val="00C400CC"/>
    <w:rsid w:val="00C54780"/>
    <w:rsid w:val="00C54FF7"/>
    <w:rsid w:val="00C55ACA"/>
    <w:rsid w:val="00C713C0"/>
    <w:rsid w:val="00C71DC2"/>
    <w:rsid w:val="00C8383D"/>
    <w:rsid w:val="00C84E54"/>
    <w:rsid w:val="00C90B14"/>
    <w:rsid w:val="00D20770"/>
    <w:rsid w:val="00D24EDF"/>
    <w:rsid w:val="00D34288"/>
    <w:rsid w:val="00D40279"/>
    <w:rsid w:val="00D45589"/>
    <w:rsid w:val="00D53BB3"/>
    <w:rsid w:val="00D55697"/>
    <w:rsid w:val="00D63A69"/>
    <w:rsid w:val="00D65697"/>
    <w:rsid w:val="00D7054B"/>
    <w:rsid w:val="00D80F4A"/>
    <w:rsid w:val="00D81268"/>
    <w:rsid w:val="00D84309"/>
    <w:rsid w:val="00DA694F"/>
    <w:rsid w:val="00E03000"/>
    <w:rsid w:val="00E11FF4"/>
    <w:rsid w:val="00E5472A"/>
    <w:rsid w:val="00E54F8B"/>
    <w:rsid w:val="00E671F0"/>
    <w:rsid w:val="00E96EFD"/>
    <w:rsid w:val="00EA36F7"/>
    <w:rsid w:val="00EB1C4B"/>
    <w:rsid w:val="00EB7FE3"/>
    <w:rsid w:val="00ED36CC"/>
    <w:rsid w:val="00ED53A5"/>
    <w:rsid w:val="00EE652B"/>
    <w:rsid w:val="00EF1961"/>
    <w:rsid w:val="00F01DFE"/>
    <w:rsid w:val="00F0734E"/>
    <w:rsid w:val="00F505D2"/>
    <w:rsid w:val="00F51C33"/>
    <w:rsid w:val="00F57C84"/>
    <w:rsid w:val="00F66A7E"/>
    <w:rsid w:val="00F66B8F"/>
    <w:rsid w:val="00F76C79"/>
    <w:rsid w:val="00FC3B30"/>
    <w:rsid w:val="00FC5481"/>
    <w:rsid w:val="00FE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9B8C4"/>
  <w15:chartTrackingRefBased/>
  <w15:docId w15:val="{298E9A27-CC9F-4FFE-8621-4F5BED336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964D6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B606D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C5481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C5481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C5481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F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671F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671F0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F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F0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F0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F1961"/>
  </w:style>
  <w:style w:type="paragraph" w:styleId="Stopka">
    <w:name w:val="footer"/>
    <w:basedOn w:val="Normalny"/>
    <w:link w:val="StopkaZnak"/>
    <w:uiPriority w:val="99"/>
    <w:unhideWhenUsed/>
    <w:rsid w:val="00EF1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F1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822</Words>
  <Characters>4937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Jańczewski</dc:creator>
  <cp:keywords/>
  <dc:description/>
  <cp:lastModifiedBy>Piotrkowicz Monika</cp:lastModifiedBy>
  <cp:revision>10</cp:revision>
  <cp:lastPrinted>2023-05-10T09:14:00Z</cp:lastPrinted>
  <dcterms:created xsi:type="dcterms:W3CDTF">2022-04-29T13:33:00Z</dcterms:created>
  <dcterms:modified xsi:type="dcterms:W3CDTF">2023-05-10T09:14:00Z</dcterms:modified>
</cp:coreProperties>
</file>